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w:t>
      </w:r>
      <w:proofErr w:type="gramStart"/>
      <w:r>
        <w:t>all of</w:t>
      </w:r>
      <w:proofErr w:type="gramEnd"/>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0631BB72" w:rsidR="0040496A" w:rsidRDefault="0040496A" w:rsidP="0040496A">
      <w:pPr>
        <w:pStyle w:val="CaptionedFigure"/>
      </w:pPr>
      <w:r w:rsidRPr="0040496A">
        <w:t>Diagram</w:t>
      </w:r>
      <w:r>
        <w:t xml:space="preserve"> 1.1.1 - Feature Map</w:t>
      </w:r>
    </w:p>
    <w:p w14:paraId="7B8BE352" w14:textId="1B835CC8" w:rsidR="0040496A" w:rsidRDefault="0040496A" w:rsidP="0040496A">
      <w:pPr>
        <w:jc w:val="center"/>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5A29391C"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whose fulfillment is of highest importance to the major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proofErr w:type="gramStart"/>
      <w:r w:rsidR="006A7F75">
        <w:t>is</w:t>
      </w:r>
      <w:proofErr w:type="gramEnd"/>
      <w:r w:rsidR="006A7F75">
        <w:t xml:space="preserve"> developed.</w:t>
      </w:r>
    </w:p>
    <w:p w14:paraId="3A571A35" w14:textId="6771640B" w:rsidR="00913B08" w:rsidRDefault="00913B08" w:rsidP="00913B08">
      <w:pPr>
        <w:pStyle w:val="TableCaption"/>
      </w:pPr>
      <w:r>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6F8BE121" w:rsidR="00913B08" w:rsidRDefault="00E61FA9" w:rsidP="00E34A25">
            <w:pPr>
              <w:pStyle w:val="Tablecellcontents"/>
            </w:pPr>
            <w:r>
              <w:t>Ineration 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61342C">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61342C">
        <w:tc>
          <w:tcPr>
            <w:tcW w:w="558" w:type="pct"/>
          </w:tcPr>
          <w:p w14:paraId="4B15CF22" w14:textId="53A46F74" w:rsidR="00F03A15" w:rsidRPr="00705767" w:rsidRDefault="00F03A15" w:rsidP="00E34A25">
            <w:pPr>
              <w:pStyle w:val="Tablecellcontents"/>
            </w:pPr>
            <w:r>
              <w:t>Owner</w:t>
            </w:r>
          </w:p>
        </w:tc>
        <w:tc>
          <w:tcPr>
            <w:tcW w:w="4442" w:type="pct"/>
          </w:tcPr>
          <w:p w14:paraId="68A9D45E" w14:textId="4128A392" w:rsidR="00F03A15" w:rsidRPr="00705767" w:rsidRDefault="0061342C" w:rsidP="004D323E">
            <w:pPr>
              <w:pStyle w:val="Tablecellcontents"/>
              <w:jc w:val="both"/>
            </w:pPr>
            <w:r>
              <w:t xml:space="preserve">The owner is expected to provide the ANW Platform team decisions about underlying business goals; platform features and functional (business) requirements; and platform architecture and non-functional (quality) requirements. </w:t>
            </w:r>
          </w:p>
        </w:tc>
      </w:tr>
      <w:tr w:rsidR="0061342C" w14:paraId="2EAB09A0" w14:textId="77777777" w:rsidTr="0061342C">
        <w:tc>
          <w:tcPr>
            <w:tcW w:w="558" w:type="pct"/>
          </w:tcPr>
          <w:p w14:paraId="021C169F" w14:textId="070C58C5" w:rsidR="0061342C" w:rsidRDefault="0061342C" w:rsidP="00E34A25">
            <w:pPr>
              <w:pStyle w:val="Tablecellcontents"/>
            </w:pPr>
            <w:r>
              <w:t>Analyst</w:t>
            </w:r>
          </w:p>
        </w:tc>
        <w:tc>
          <w:tcPr>
            <w:tcW w:w="4442" w:type="pct"/>
          </w:tcPr>
          <w:p w14:paraId="0A9C7116" w14:textId="28C26E18" w:rsidR="0061342C" w:rsidRDefault="0061342C" w:rsidP="00E34A25">
            <w:pPr>
              <w:pStyle w:val="Tablecellcontents"/>
            </w:pPr>
            <w:r>
              <w:t>The analyst is expected to provide the ANW Platform team</w:t>
            </w:r>
          </w:p>
        </w:tc>
      </w:tr>
      <w:tr w:rsidR="00F03A15" w14:paraId="23E9FB9D" w14:textId="77777777" w:rsidTr="0061342C">
        <w:tc>
          <w:tcPr>
            <w:tcW w:w="558" w:type="pct"/>
          </w:tcPr>
          <w:p w14:paraId="74B1437D" w14:textId="27D13939" w:rsidR="00F03A15" w:rsidRDefault="00F03A15" w:rsidP="00E34A25">
            <w:pPr>
              <w:pStyle w:val="Tablecellcontents"/>
            </w:pPr>
            <w:r>
              <w:t>Architect</w:t>
            </w:r>
          </w:p>
        </w:tc>
        <w:tc>
          <w:tcPr>
            <w:tcW w:w="4442" w:type="pct"/>
          </w:tcPr>
          <w:p w14:paraId="4F77043A" w14:textId="02D79E10" w:rsidR="00F03A15" w:rsidRDefault="0061342C" w:rsidP="00E34A25">
            <w:pPr>
              <w:pStyle w:val="Tablecellcontents"/>
            </w:pPr>
            <w:r>
              <w:t xml:space="preserve">The </w:t>
            </w:r>
            <w:r>
              <w:t>architect</w:t>
            </w:r>
            <w:r>
              <w:t xml:space="preserve"> is expected to provide the ANW Platform team</w:t>
            </w:r>
          </w:p>
        </w:tc>
      </w:tr>
      <w:tr w:rsidR="00F03A15" w14:paraId="65260B96" w14:textId="77777777" w:rsidTr="0061342C">
        <w:tc>
          <w:tcPr>
            <w:tcW w:w="558" w:type="pct"/>
          </w:tcPr>
          <w:p w14:paraId="01A55F67" w14:textId="63AAE04B" w:rsidR="00F03A15" w:rsidRDefault="00F03A15" w:rsidP="00E34A25">
            <w:pPr>
              <w:pStyle w:val="Tablecellcontents"/>
            </w:pPr>
            <w:r>
              <w:t>Developer</w:t>
            </w:r>
          </w:p>
        </w:tc>
        <w:tc>
          <w:tcPr>
            <w:tcW w:w="4442" w:type="pct"/>
          </w:tcPr>
          <w:p w14:paraId="4049AAB0" w14:textId="0785D3E0" w:rsidR="00F03A15" w:rsidRDefault="0061342C" w:rsidP="00E34A25">
            <w:pPr>
              <w:pStyle w:val="Tablecellcontents"/>
            </w:pPr>
            <w:r>
              <w:t xml:space="preserve">The </w:t>
            </w:r>
            <w:r>
              <w:t>developer</w:t>
            </w:r>
            <w:r>
              <w:t xml:space="preserve"> is expected to provide the ANW Platform team</w:t>
            </w:r>
          </w:p>
        </w:tc>
      </w:tr>
      <w:tr w:rsidR="00F03A15" w14:paraId="48FAE145" w14:textId="77777777" w:rsidTr="0061342C">
        <w:tc>
          <w:tcPr>
            <w:tcW w:w="558" w:type="pct"/>
          </w:tcPr>
          <w:p w14:paraId="1AC99B56" w14:textId="62AA31C4" w:rsidR="00F03A15" w:rsidRDefault="00F03A15" w:rsidP="00E34A25">
            <w:pPr>
              <w:pStyle w:val="Tablecellcontents"/>
            </w:pPr>
            <w:r>
              <w:t>Tester</w:t>
            </w:r>
          </w:p>
        </w:tc>
        <w:tc>
          <w:tcPr>
            <w:tcW w:w="4442" w:type="pct"/>
          </w:tcPr>
          <w:p w14:paraId="435903FD" w14:textId="6400FC6E" w:rsidR="00F03A15" w:rsidRDefault="0061342C" w:rsidP="00E34A25">
            <w:pPr>
              <w:pStyle w:val="Tablecellcontents"/>
            </w:pPr>
            <w:r>
              <w:t xml:space="preserve">The </w:t>
            </w:r>
            <w:r>
              <w:t>tester</w:t>
            </w:r>
            <w:r>
              <w:t xml:space="preserve"> is expected to provide the ANW Platform team</w:t>
            </w:r>
          </w:p>
        </w:tc>
      </w:tr>
      <w:tr w:rsidR="00F03A15" w14:paraId="69AE2ACF" w14:textId="77777777" w:rsidTr="0061342C">
        <w:tc>
          <w:tcPr>
            <w:tcW w:w="558" w:type="pct"/>
          </w:tcPr>
          <w:p w14:paraId="505508A7" w14:textId="59AD386A" w:rsidR="00F03A15" w:rsidRDefault="00F03A15" w:rsidP="00E34A25">
            <w:pPr>
              <w:pStyle w:val="Tablecellcontents"/>
            </w:pPr>
            <w:r>
              <w:t>User</w:t>
            </w:r>
          </w:p>
        </w:tc>
        <w:tc>
          <w:tcPr>
            <w:tcW w:w="4442" w:type="pct"/>
          </w:tcPr>
          <w:p w14:paraId="6939CE59" w14:textId="1BD5CA6A" w:rsidR="00F03A15" w:rsidRDefault="0061342C" w:rsidP="00E34A25">
            <w:pPr>
              <w:pStyle w:val="Tablecellcontents"/>
            </w:pPr>
            <w:r>
              <w:t xml:space="preserve">The </w:t>
            </w:r>
            <w:r>
              <w:t>user</w:t>
            </w:r>
            <w:r>
              <w:t xml:space="preserve"> is expected to provide the ANW Platform team</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5000" w:type="pct"/>
        <w:tblLook w:val="0020" w:firstRow="1" w:lastRow="0" w:firstColumn="0" w:lastColumn="0" w:noHBand="0" w:noVBand="0"/>
      </w:tblPr>
      <w:tblGrid>
        <w:gridCol w:w="1908"/>
        <w:gridCol w:w="2430"/>
        <w:gridCol w:w="5238"/>
      </w:tblGrid>
      <w:tr w:rsidR="00CC5F29" w14:paraId="730FF302" w14:textId="77777777" w:rsidTr="00CC5F29">
        <w:trPr>
          <w:cnfStyle w:val="100000000000" w:firstRow="1" w:lastRow="0" w:firstColumn="0" w:lastColumn="0" w:oddVBand="0" w:evenVBand="0" w:oddHBand="0" w:evenHBand="0" w:firstRowFirstColumn="0" w:firstRowLastColumn="0" w:lastRowFirstColumn="0" w:lastRowLastColumn="0"/>
          <w:tblHeader/>
        </w:trPr>
        <w:tc>
          <w:tcPr>
            <w:tcW w:w="996" w:type="pct"/>
          </w:tcPr>
          <w:p w14:paraId="675021CC" w14:textId="129256D3" w:rsidR="00CC5F29" w:rsidRDefault="00CC5F29">
            <w:pPr>
              <w:pStyle w:val="Compact"/>
            </w:pPr>
            <w:r>
              <w:t>Role</w:t>
            </w:r>
          </w:p>
        </w:tc>
        <w:tc>
          <w:tcPr>
            <w:tcW w:w="1269" w:type="pct"/>
          </w:tcPr>
          <w:p w14:paraId="082D8580" w14:textId="0143A064" w:rsidR="00CC5F29" w:rsidRDefault="00CC5F29">
            <w:pPr>
              <w:pStyle w:val="Compact"/>
            </w:pPr>
            <w:r>
              <w:t>Contact</w:t>
            </w:r>
          </w:p>
        </w:tc>
        <w:tc>
          <w:tcPr>
            <w:tcW w:w="2735" w:type="pct"/>
          </w:tcPr>
          <w:p w14:paraId="556732AD" w14:textId="77777777" w:rsidR="00CC5F29" w:rsidRDefault="00CC5F29">
            <w:pPr>
              <w:pStyle w:val="Compact"/>
            </w:pPr>
            <w:r>
              <w:t>Expectations</w:t>
            </w:r>
          </w:p>
        </w:tc>
      </w:tr>
      <w:tr w:rsidR="00CC5F29" w14:paraId="23EF1CB8" w14:textId="77777777" w:rsidTr="00CC5F29">
        <w:tc>
          <w:tcPr>
            <w:tcW w:w="996" w:type="pct"/>
          </w:tcPr>
          <w:p w14:paraId="45EA7D9A" w14:textId="1A948C18" w:rsidR="00CC5F29" w:rsidRPr="00705767" w:rsidRDefault="00CC5F29" w:rsidP="00705767">
            <w:pPr>
              <w:pStyle w:val="Tablecellcontents"/>
            </w:pPr>
            <w:r>
              <w:t xml:space="preserve">Owner, </w:t>
            </w:r>
            <w:r w:rsidR="00F30B74">
              <w:t>A</w:t>
            </w:r>
            <w:r>
              <w:t xml:space="preserve">rchitect, </w:t>
            </w:r>
            <w:r w:rsidR="00F30B74">
              <w:t>D</w:t>
            </w:r>
            <w:r>
              <w:t xml:space="preserve">eveloper, </w:t>
            </w:r>
            <w:r w:rsidR="00F30B74">
              <w:t>Tester, U</w:t>
            </w:r>
            <w:r>
              <w:t>ser</w:t>
            </w:r>
          </w:p>
        </w:tc>
        <w:tc>
          <w:tcPr>
            <w:tcW w:w="1269" w:type="pct"/>
          </w:tcPr>
          <w:p w14:paraId="00607880" w14:textId="1F492D1B" w:rsidR="00CC5F29" w:rsidRDefault="00CC5F29" w:rsidP="00705767">
            <w:pPr>
              <w:pStyle w:val="Tablecellcontents"/>
            </w:pPr>
            <w:r>
              <w:t>Michael Remijan</w:t>
            </w:r>
          </w:p>
          <w:p w14:paraId="69512A5C" w14:textId="0FFB84EB" w:rsidR="00CC5F29" w:rsidRDefault="00CC5F29" w:rsidP="00705767">
            <w:pPr>
              <w:pStyle w:val="Tablecellcontents"/>
            </w:pPr>
            <w:hyperlink r:id="rId11" w:history="1">
              <w:r w:rsidRPr="00534EA5">
                <w:rPr>
                  <w:rStyle w:val="Hyperlink"/>
                </w:rPr>
                <w:t>mjremijan@yahoo.com</w:t>
              </w:r>
            </w:hyperlink>
          </w:p>
          <w:p w14:paraId="545C1DBF" w14:textId="09DB27B2" w:rsidR="00CC5F29" w:rsidRDefault="00CC5F29" w:rsidP="00705767">
            <w:pPr>
              <w:pStyle w:val="Tablecellcontents"/>
            </w:pPr>
            <w:r>
              <w:t>314-288-4662</w:t>
            </w:r>
          </w:p>
          <w:p w14:paraId="4FE149BF" w14:textId="15C1DF34" w:rsidR="00CC5F29" w:rsidRPr="00705767" w:rsidRDefault="00CC5F29" w:rsidP="00705767">
            <w:pPr>
              <w:pStyle w:val="Tablecellcontents"/>
            </w:pPr>
            <w:r>
              <w:t>@mjremijan</w:t>
            </w:r>
          </w:p>
        </w:tc>
        <w:tc>
          <w:tcPr>
            <w:tcW w:w="2735" w:type="pct"/>
          </w:tcPr>
          <w:p w14:paraId="10D70533" w14:textId="25D0594F" w:rsidR="00CC5F29" w:rsidRPr="00705767" w:rsidRDefault="00CC5F29" w:rsidP="00705767">
            <w:pPr>
              <w:pStyle w:val="Tablecellcontents"/>
            </w:pPr>
            <w:r>
              <w:t>Owner, architect, developer, user</w:t>
            </w:r>
          </w:p>
        </w:tc>
      </w:tr>
    </w:tbl>
    <w:p w14:paraId="020CCA47" w14:textId="77777777" w:rsidR="00E20E02" w:rsidRDefault="00000000">
      <w:pPr>
        <w:pStyle w:val="Heading1"/>
      </w:pPr>
      <w:bookmarkStart w:id="4" w:name="section-architecture-constraints"/>
      <w:bookmarkEnd w:id="0"/>
      <w:bookmarkEnd w:id="3"/>
      <w:r>
        <w:t>Architecture Constraints</w:t>
      </w:r>
    </w:p>
    <w:p w14:paraId="3FB8C003" w14:textId="77777777" w:rsidR="00E20E02" w:rsidRDefault="00000000">
      <w:pPr>
        <w:pStyle w:val="FirstParagraph"/>
      </w:pPr>
      <w:r>
        <w:rPr>
          <w:bCs/>
        </w:rPr>
        <w:t>Contents</w:t>
      </w:r>
    </w:p>
    <w:p w14:paraId="2DAB121A" w14:textId="77777777" w:rsidR="00E20E02" w:rsidRDefault="00000000">
      <w:pPr>
        <w:pStyle w:val="BodyText"/>
      </w:pPr>
      <w:r>
        <w:t xml:space="preserve">Any requirement that </w:t>
      </w:r>
      <w:proofErr w:type="gramStart"/>
      <w:r>
        <w:t>constraints</w:t>
      </w:r>
      <w:proofErr w:type="gramEnd"/>
      <w:r>
        <w:t xml:space="preserve"> software architects in their freedom of design and implementation decisions or decision about the development process. These constraints sometimes go beyond individual systems and are valid for whole organizations and companies.</w:t>
      </w:r>
    </w:p>
    <w:p w14:paraId="16E24637" w14:textId="77777777" w:rsidR="00E20E02" w:rsidRDefault="00000000">
      <w:pPr>
        <w:pStyle w:val="BodyText"/>
      </w:pPr>
      <w:r>
        <w:rPr>
          <w:b/>
          <w:bCs/>
        </w:rPr>
        <w:t>Motivation</w:t>
      </w:r>
    </w:p>
    <w:p w14:paraId="01AC6C7F" w14:textId="77777777" w:rsidR="00E20E02" w:rsidRDefault="00000000">
      <w:pPr>
        <w:pStyle w:val="BodyText"/>
      </w:pPr>
      <w:r>
        <w:t>Architects should know exactly where they are free in their design decisions and where they must adhere to constraints. Constraints must always be dealt with; they may be negotiable, though.</w:t>
      </w:r>
    </w:p>
    <w:p w14:paraId="4ECB06AC" w14:textId="77777777" w:rsidR="00E20E02" w:rsidRDefault="00000000">
      <w:pPr>
        <w:pStyle w:val="BodyText"/>
      </w:pPr>
      <w:proofErr w:type="gramStart"/>
      <w:r>
        <w:rPr>
          <w:b/>
          <w:bCs/>
        </w:rPr>
        <w:t>Form</w:t>
      </w:r>
      <w:proofErr w:type="gramEnd"/>
    </w:p>
    <w:p w14:paraId="5DCBD9B7" w14:textId="77777777" w:rsidR="00E20E02" w:rsidRDefault="00000000">
      <w:pPr>
        <w:pStyle w:val="BodyText"/>
      </w:pPr>
      <w:r>
        <w:t>Simple tables of constraints with explanations. If needed you can subdivide them into technical constraints, organizational and political constraints and conventions (e.g. programming or versioning guidelines, documentation or naming conventions)</w:t>
      </w:r>
    </w:p>
    <w:p w14:paraId="706C1B2B" w14:textId="77777777" w:rsidR="00E20E02" w:rsidRDefault="00000000">
      <w:pPr>
        <w:pStyle w:val="BodyText"/>
      </w:pPr>
      <w:r>
        <w:t xml:space="preserve">See </w:t>
      </w:r>
      <w:hyperlink r:id="rId12">
        <w:r w:rsidR="00E20E02">
          <w:rPr>
            <w:rStyle w:val="Hyperlink"/>
          </w:rPr>
          <w:t>Architecture Constraints</w:t>
        </w:r>
      </w:hyperlink>
      <w:r>
        <w:t xml:space="preserve"> in the arc42 documentation.</w:t>
      </w:r>
    </w:p>
    <w:p w14:paraId="7E5B2AB7" w14:textId="77777777" w:rsidR="00E20E02" w:rsidRDefault="00000000">
      <w:pPr>
        <w:pStyle w:val="Heading1"/>
      </w:pPr>
      <w:bookmarkStart w:id="5"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6"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7" w:name="Xa0941b5683cd0168c40f56931129feaf0319077"/>
      <w:bookmarkEnd w:id="6"/>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8" w:name="section-solution-strategy"/>
      <w:bookmarkEnd w:id="5"/>
      <w:bookmarkEnd w:id="7"/>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9" w:name="section-building-block-view"/>
      <w:bookmarkEnd w:id="8"/>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0" w:name="X41345e66ef9589189b1b82c848da3bc750477a8"/>
      <w:r>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1"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2" w:name="Xb46501f6a01eeb62dadb4c48c7e3083fb62dbfb"/>
      <w:bookmarkEnd w:id="11"/>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3" w:name="X4698c125bec05a3bf6f275bca1b99d5eb443364"/>
      <w:bookmarkEnd w:id="12"/>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4" w:name="X4e18ad63b882e5ff96523bec8ed62af9fd509b0"/>
      <w:bookmarkEnd w:id="13"/>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5" w:name="Xebb53bb35a423496fb9e3bf52aae29950b58849"/>
      <w:bookmarkEnd w:id="14"/>
      <w:r>
        <w:t>&lt;Name interface m&gt;</w:t>
      </w:r>
    </w:p>
    <w:p w14:paraId="694D5E09" w14:textId="77777777" w:rsidR="00E20E02" w:rsidRDefault="00000000">
      <w:pPr>
        <w:pStyle w:val="Heading2"/>
      </w:pPr>
      <w:bookmarkStart w:id="16" w:name="Xe56ebb5c873c322dd54ab0e867e9520ad274bfc"/>
      <w:bookmarkEnd w:id="10"/>
      <w:bookmarkEnd w:id="15"/>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7"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8" w:name="X157c30c642924f6f0de6e2b5c30111030b64385"/>
      <w:bookmarkEnd w:id="17"/>
      <w:r>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19" w:name="X2d1d2892fa08697a72e13968424a105a84da00f"/>
      <w:bookmarkEnd w:id="18"/>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0" w:name="Xe21ec09e268d3cdfd8b60dbd40f8aac293b9a11"/>
      <w:bookmarkEnd w:id="16"/>
      <w:bookmarkEnd w:id="19"/>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1"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2" w:name="X650bc0fcef9d5756634dce0be9703c570b4cc8d"/>
      <w:bookmarkEnd w:id="21"/>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3" w:name="Xf4e627c690811f498bafd195ae70948e63a060d"/>
      <w:bookmarkEnd w:id="22"/>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4" w:name="section-runtime-view"/>
      <w:bookmarkEnd w:id="9"/>
      <w:bookmarkEnd w:id="20"/>
      <w:bookmarkEnd w:id="23"/>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5"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6" w:name="X4bc349ab4bc357608e3e8691071cf25cdd2bb0e"/>
      <w:bookmarkEnd w:id="25"/>
      <w:r>
        <w:t>&lt;Runtime Scenario 2&gt;</w:t>
      </w:r>
    </w:p>
    <w:p w14:paraId="3A70C709" w14:textId="77777777" w:rsidR="00E20E02" w:rsidRDefault="00000000">
      <w:pPr>
        <w:pStyle w:val="Heading2"/>
      </w:pPr>
      <w:bookmarkStart w:id="27" w:name="X3a0acfad59379b3e050338bf9f23cfc172ee787"/>
      <w:bookmarkEnd w:id="26"/>
      <w:r>
        <w:t>…</w:t>
      </w:r>
    </w:p>
    <w:p w14:paraId="1390866E" w14:textId="77777777" w:rsidR="00E20E02" w:rsidRDefault="00000000">
      <w:pPr>
        <w:pStyle w:val="Heading2"/>
      </w:pPr>
      <w:bookmarkStart w:id="28" w:name="Xa798db24bd863920314e4a236f596e46c22e290"/>
      <w:bookmarkEnd w:id="27"/>
      <w:r>
        <w:t>&lt;Runtime Scenario n&gt;</w:t>
      </w:r>
    </w:p>
    <w:p w14:paraId="2A81DB7D" w14:textId="77777777" w:rsidR="00E20E02" w:rsidRDefault="00000000">
      <w:pPr>
        <w:pStyle w:val="Heading1"/>
      </w:pPr>
      <w:bookmarkStart w:id="29" w:name="section-deployment-view"/>
      <w:bookmarkEnd w:id="24"/>
      <w:bookmarkEnd w:id="28"/>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0"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1" w:name="Xc544c1728da12824567c3556f0d422a563a3890"/>
      <w:bookmarkEnd w:id="30"/>
      <w:r>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2"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3" w:name="Xc5c02fa5ce7f5d42f0df816a82e656db6f077e7"/>
      <w:bookmarkEnd w:id="32"/>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4" w:name="X33a56ba9180f36dabf7439ca52adfe4b372e959"/>
      <w:bookmarkEnd w:id="33"/>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5" w:name="section-concepts"/>
      <w:bookmarkEnd w:id="29"/>
      <w:bookmarkEnd w:id="31"/>
      <w:bookmarkEnd w:id="34"/>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6"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7" w:name="X28c2bea73da985e37aefb39543d1388e8861280"/>
      <w:bookmarkEnd w:id="36"/>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t>…</w:t>
      </w:r>
    </w:p>
    <w:p w14:paraId="09C116DE" w14:textId="77777777" w:rsidR="00E20E02" w:rsidRDefault="00000000">
      <w:pPr>
        <w:pStyle w:val="Heading2"/>
      </w:pPr>
      <w:bookmarkStart w:id="38" w:name="Xc238dddc51f1b45e68e927cd69e5324c60b784a"/>
      <w:bookmarkEnd w:id="37"/>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39" w:name="section-design-decisions"/>
      <w:bookmarkEnd w:id="35"/>
      <w:bookmarkEnd w:id="38"/>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0" w:name="section-quality-scenarios"/>
      <w:bookmarkEnd w:id="39"/>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1"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2" w:name="X5df25e5ea81a6db629bae395a077737b9b4603c"/>
      <w:bookmarkEnd w:id="41"/>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3" w:name="section-technical-risks"/>
      <w:bookmarkEnd w:id="40"/>
      <w:bookmarkEnd w:id="42"/>
      <w:r>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4" w:name="section-glossary"/>
      <w:bookmarkEnd w:id="43"/>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348A1FBC" w:rsidR="00263D87" w:rsidRDefault="00263D87" w:rsidP="00E34A25">
            <w:pPr>
              <w:pStyle w:val="Tablecellcontents"/>
            </w:pPr>
          </w:p>
        </w:tc>
        <w:tc>
          <w:tcPr>
            <w:tcW w:w="4413" w:type="pct"/>
          </w:tcPr>
          <w:p w14:paraId="2C58CE08" w14:textId="77777777" w:rsidR="00263D87" w:rsidRDefault="00263D87" w:rsidP="00E34A25">
            <w:pPr>
              <w:pStyle w:val="Tablecellcontents"/>
            </w:pPr>
          </w:p>
        </w:tc>
      </w:tr>
    </w:tbl>
    <w:bookmarkEnd w:id="4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38B1B2" w14:textId="77777777" w:rsidR="007C665E" w:rsidRDefault="007C665E">
      <w:pPr>
        <w:spacing w:after="0"/>
      </w:pPr>
      <w:r>
        <w:separator/>
      </w:r>
    </w:p>
  </w:endnote>
  <w:endnote w:type="continuationSeparator" w:id="0">
    <w:p w14:paraId="1A21B8E7" w14:textId="77777777" w:rsidR="007C665E" w:rsidRDefault="007C6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2540C" w14:textId="77777777" w:rsidR="007C665E" w:rsidRDefault="007C665E">
      <w:r>
        <w:separator/>
      </w:r>
    </w:p>
  </w:footnote>
  <w:footnote w:type="continuationSeparator" w:id="0">
    <w:p w14:paraId="73D3AAF4" w14:textId="77777777" w:rsidR="007C665E" w:rsidRDefault="007C66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7341FA"/>
    <w:multiLevelType w:val="multilevel"/>
    <w:tmpl w:val="0FA8F612"/>
    <w:numStyleLink w:val="HeadingsListStyle"/>
  </w:abstractNum>
  <w:abstractNum w:abstractNumId="4" w15:restartNumberingAfterBreak="0">
    <w:nsid w:val="44D27709"/>
    <w:multiLevelType w:val="multilevel"/>
    <w:tmpl w:val="0FA8F612"/>
    <w:numStyleLink w:val="HeadingsListStyle"/>
  </w:abstractNum>
  <w:abstractNum w:abstractNumId="5"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6"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5"/>
  </w:num>
  <w:num w:numId="23" w16cid:durableId="18874447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3"/>
  </w:num>
  <w:num w:numId="25" w16cid:durableId="1087845628">
    <w:abstractNumId w:val="6"/>
  </w:num>
  <w:num w:numId="26" w16cid:durableId="5357735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C31C3"/>
    <w:rsid w:val="00167376"/>
    <w:rsid w:val="001958CA"/>
    <w:rsid w:val="001E1FAE"/>
    <w:rsid w:val="00263D87"/>
    <w:rsid w:val="00323DB3"/>
    <w:rsid w:val="00340E90"/>
    <w:rsid w:val="00345DD3"/>
    <w:rsid w:val="003602F1"/>
    <w:rsid w:val="003710EB"/>
    <w:rsid w:val="003C45D3"/>
    <w:rsid w:val="003D03B0"/>
    <w:rsid w:val="003D3C63"/>
    <w:rsid w:val="003F7D44"/>
    <w:rsid w:val="0040496A"/>
    <w:rsid w:val="00424F30"/>
    <w:rsid w:val="004B64E2"/>
    <w:rsid w:val="004D323E"/>
    <w:rsid w:val="0055622C"/>
    <w:rsid w:val="00584E9E"/>
    <w:rsid w:val="005C5E7E"/>
    <w:rsid w:val="005D51D2"/>
    <w:rsid w:val="005E6E4D"/>
    <w:rsid w:val="0061342C"/>
    <w:rsid w:val="006A7F75"/>
    <w:rsid w:val="006C2F34"/>
    <w:rsid w:val="006D5E8E"/>
    <w:rsid w:val="006E40EB"/>
    <w:rsid w:val="00704603"/>
    <w:rsid w:val="00705767"/>
    <w:rsid w:val="00706E48"/>
    <w:rsid w:val="00763A51"/>
    <w:rsid w:val="007C665E"/>
    <w:rsid w:val="007E3FC5"/>
    <w:rsid w:val="007F06D9"/>
    <w:rsid w:val="00832121"/>
    <w:rsid w:val="00861F01"/>
    <w:rsid w:val="00894CE1"/>
    <w:rsid w:val="00911F5B"/>
    <w:rsid w:val="00913B08"/>
    <w:rsid w:val="00973F21"/>
    <w:rsid w:val="009B3462"/>
    <w:rsid w:val="009E21F1"/>
    <w:rsid w:val="00A37EFD"/>
    <w:rsid w:val="00AB4E93"/>
    <w:rsid w:val="00AC284C"/>
    <w:rsid w:val="00AF5825"/>
    <w:rsid w:val="00B76CED"/>
    <w:rsid w:val="00B83235"/>
    <w:rsid w:val="00BE2C31"/>
    <w:rsid w:val="00BF15EF"/>
    <w:rsid w:val="00C17E12"/>
    <w:rsid w:val="00CC5F29"/>
    <w:rsid w:val="00D12628"/>
    <w:rsid w:val="00D651A4"/>
    <w:rsid w:val="00D91A51"/>
    <w:rsid w:val="00E04629"/>
    <w:rsid w:val="00E20E02"/>
    <w:rsid w:val="00E5048F"/>
    <w:rsid w:val="00E61FA9"/>
    <w:rsid w:val="00F03A15"/>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3A15"/>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next w:val="Normal"/>
    <w:rsid w:val="0040496A"/>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cs.arc42.org/section-5/" TargetMode="External"/><Relationship Id="rId29" Type="http://schemas.openxmlformats.org/officeDocument/2006/relationships/hyperlink" Target="https://mjremijan.blogspot.com/2022/11/pragmatic-strategy-for-deconstruct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jremijan@yahoo.com" TargetMode="External"/><Relationship Id="rId24" Type="http://schemas.openxmlformats.org/officeDocument/2006/relationships/hyperlink" Target="https://docs.arc42.org/section-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4.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hyperlink" Target="https://iso25000.com/index.php/en/iso-25000-standards/iso-25010" TargetMode="Externa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10</TotalTime>
  <Pages>1</Pages>
  <Words>4087</Words>
  <Characters>2329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47</cp:revision>
  <dcterms:created xsi:type="dcterms:W3CDTF">2024-10-04T15:34:00Z</dcterms:created>
  <dcterms:modified xsi:type="dcterms:W3CDTF">2025-02-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